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1B1D21" w14:textId="77777777" w:rsidR="00A57401" w:rsidRDefault="00A57401" w:rsidP="00A57401">
      <w:pPr>
        <w:spacing w:before="40"/>
        <w:ind w:left="2254" w:right="2813"/>
        <w:jc w:val="center"/>
        <w:rPr>
          <w:b/>
          <w:sz w:val="18"/>
        </w:rPr>
      </w:pPr>
      <w:r>
        <w:rPr>
          <w:b/>
        </w:rPr>
        <w:t>T</w:t>
      </w:r>
      <w:r>
        <w:rPr>
          <w:b/>
          <w:sz w:val="18"/>
        </w:rPr>
        <w:t>AFT</w:t>
      </w:r>
      <w:r>
        <w:rPr>
          <w:b/>
          <w:spacing w:val="-5"/>
          <w:sz w:val="18"/>
        </w:rPr>
        <w:t xml:space="preserve"> </w:t>
      </w:r>
      <w:r>
        <w:rPr>
          <w:b/>
        </w:rPr>
        <w:t>C</w:t>
      </w:r>
      <w:r>
        <w:rPr>
          <w:b/>
          <w:sz w:val="18"/>
        </w:rPr>
        <w:t>OLLEGE</w:t>
      </w:r>
      <w:r>
        <w:rPr>
          <w:b/>
          <w:spacing w:val="-3"/>
          <w:sz w:val="18"/>
        </w:rPr>
        <w:t xml:space="preserve"> </w:t>
      </w:r>
      <w:r>
        <w:rPr>
          <w:b/>
        </w:rPr>
        <w:t>D</w:t>
      </w:r>
      <w:r>
        <w:rPr>
          <w:b/>
          <w:sz w:val="18"/>
        </w:rPr>
        <w:t>ISTANCE</w:t>
      </w:r>
      <w:r>
        <w:rPr>
          <w:b/>
          <w:spacing w:val="-4"/>
          <w:sz w:val="18"/>
        </w:rPr>
        <w:t xml:space="preserve"> </w:t>
      </w:r>
      <w:r>
        <w:rPr>
          <w:b/>
        </w:rPr>
        <w:t>L</w:t>
      </w:r>
      <w:r>
        <w:rPr>
          <w:b/>
          <w:sz w:val="18"/>
        </w:rPr>
        <w:t>EARNING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4"/>
          <w:sz w:val="18"/>
        </w:rPr>
        <w:t xml:space="preserve"> </w:t>
      </w:r>
      <w:r>
        <w:rPr>
          <w:b/>
        </w:rPr>
        <w:t>E</w:t>
      </w:r>
      <w:r>
        <w:rPr>
          <w:b/>
          <w:sz w:val="18"/>
        </w:rPr>
        <w:t>DUCATION</w:t>
      </w:r>
      <w:r>
        <w:rPr>
          <w:b/>
          <w:spacing w:val="-3"/>
          <w:sz w:val="18"/>
        </w:rPr>
        <w:t xml:space="preserve"> </w:t>
      </w:r>
      <w:r>
        <w:rPr>
          <w:b/>
          <w:spacing w:val="-2"/>
        </w:rPr>
        <w:t>C</w:t>
      </w:r>
      <w:r>
        <w:rPr>
          <w:b/>
          <w:spacing w:val="-2"/>
          <w:sz w:val="18"/>
        </w:rPr>
        <w:t>OMMITTEE</w:t>
      </w:r>
    </w:p>
    <w:p w14:paraId="20396ED4" w14:textId="77777777" w:rsidR="00A57401" w:rsidRDefault="00A57401" w:rsidP="00A57401">
      <w:pPr>
        <w:pStyle w:val="BodyText"/>
        <w:spacing w:before="12"/>
        <w:rPr>
          <w:b/>
          <w:sz w:val="21"/>
        </w:rPr>
      </w:pPr>
    </w:p>
    <w:p w14:paraId="565D8DF6" w14:textId="77777777" w:rsidR="00A57401" w:rsidRDefault="00A57401" w:rsidP="00A57401">
      <w:pPr>
        <w:ind w:left="2254" w:right="2813"/>
        <w:jc w:val="center"/>
        <w:rPr>
          <w:b/>
        </w:rPr>
      </w:pPr>
      <w:r>
        <w:rPr>
          <w:b/>
        </w:rPr>
        <w:t>Minutes</w:t>
      </w:r>
      <w:r>
        <w:rPr>
          <w:b/>
          <w:spacing w:val="-12"/>
        </w:rPr>
        <w:t xml:space="preserve"> </w:t>
      </w:r>
      <w:r>
        <w:rPr>
          <w:b/>
          <w:spacing w:val="-5"/>
        </w:rPr>
        <w:t>for</w:t>
      </w:r>
    </w:p>
    <w:p w14:paraId="5FE36DC5" w14:textId="5F4DDFF7" w:rsidR="001309EE" w:rsidRDefault="001309EE" w:rsidP="00A57401">
      <w:pPr>
        <w:ind w:left="1739" w:right="2299"/>
        <w:jc w:val="center"/>
      </w:pPr>
      <w:r>
        <w:t xml:space="preserve">Monday, </w:t>
      </w:r>
      <w:r w:rsidR="00CF119B">
        <w:t>October 14</w:t>
      </w:r>
      <w:r w:rsidR="00CF119B" w:rsidRPr="00CF119B">
        <w:rPr>
          <w:vertAlign w:val="superscript"/>
        </w:rPr>
        <w:t>th</w:t>
      </w:r>
      <w:r>
        <w:t>, 2024</w:t>
      </w:r>
    </w:p>
    <w:p w14:paraId="67606939" w14:textId="7A335F7D" w:rsidR="00A57401" w:rsidRDefault="001309EE" w:rsidP="001309EE">
      <w:pPr>
        <w:ind w:left="1739" w:right="2299"/>
        <w:jc w:val="center"/>
      </w:pPr>
      <w:r>
        <w:t>12:10</w:t>
      </w:r>
      <w:r w:rsidR="00AE2F62">
        <w:t xml:space="preserve"> </w:t>
      </w:r>
      <w:r>
        <w:t>p</w:t>
      </w:r>
      <w:r w:rsidR="00AE2F62">
        <w:t xml:space="preserve">m </w:t>
      </w:r>
      <w:r w:rsidR="00AE2F62">
        <w:rPr>
          <w:spacing w:val="-5"/>
        </w:rPr>
        <w:t>–</w:t>
      </w:r>
      <w:r w:rsidR="00A57401">
        <w:rPr>
          <w:spacing w:val="-5"/>
        </w:rPr>
        <w:t xml:space="preserve"> </w:t>
      </w:r>
      <w:r>
        <w:t>1:00</w:t>
      </w:r>
      <w:r w:rsidR="009F6E65">
        <w:t xml:space="preserve"> </w:t>
      </w:r>
      <w:r>
        <w:rPr>
          <w:spacing w:val="-5"/>
        </w:rPr>
        <w:t>p</w:t>
      </w:r>
      <w:r w:rsidR="00A57401">
        <w:rPr>
          <w:spacing w:val="-5"/>
        </w:rPr>
        <w:t>m</w:t>
      </w:r>
    </w:p>
    <w:p w14:paraId="78B18C8A" w14:textId="11F50EA7" w:rsidR="00A57401" w:rsidRDefault="007B01EC" w:rsidP="00A57401">
      <w:pPr>
        <w:ind w:left="1741" w:right="2299"/>
        <w:jc w:val="center"/>
      </w:pPr>
      <w:r>
        <w:t>S</w:t>
      </w:r>
      <w:r w:rsidR="006E76B2">
        <w:t xml:space="preserve"> </w:t>
      </w:r>
      <w:r>
        <w:t>-</w:t>
      </w:r>
      <w:r w:rsidR="006E76B2">
        <w:t>11</w:t>
      </w:r>
    </w:p>
    <w:p w14:paraId="4E698C5C" w14:textId="77777777" w:rsidR="00A57401" w:rsidRDefault="00A57401" w:rsidP="00A57401">
      <w:pPr>
        <w:pStyle w:val="BodyText"/>
        <w:spacing w:before="11"/>
        <w:rPr>
          <w:sz w:val="21"/>
        </w:rPr>
      </w:pPr>
    </w:p>
    <w:p w14:paraId="423A7393" w14:textId="15ADAD1B" w:rsidR="00A57401" w:rsidRDefault="00A57401" w:rsidP="00A57401">
      <w:pPr>
        <w:ind w:left="120"/>
        <w:rPr>
          <w:spacing w:val="-5"/>
        </w:rPr>
      </w:pPr>
      <w:r>
        <w:rPr>
          <w:b/>
        </w:rPr>
        <w:t>Call</w:t>
      </w:r>
      <w:r>
        <w:rPr>
          <w:b/>
          <w:spacing w:val="-7"/>
        </w:rPr>
        <w:t xml:space="preserve"> </w:t>
      </w:r>
      <w:r>
        <w:rPr>
          <w:b/>
        </w:rPr>
        <w:t>to</w:t>
      </w:r>
      <w:r>
        <w:rPr>
          <w:b/>
          <w:spacing w:val="-6"/>
        </w:rPr>
        <w:t xml:space="preserve"> </w:t>
      </w:r>
      <w:r>
        <w:rPr>
          <w:b/>
        </w:rPr>
        <w:t>Order:</w:t>
      </w:r>
      <w:r w:rsidR="006E76B2">
        <w:t xml:space="preserve"> Farmer</w:t>
      </w:r>
      <w:r>
        <w:t>,</w:t>
      </w:r>
      <w:r>
        <w:rPr>
          <w:spacing w:val="-7"/>
        </w:rPr>
        <w:t xml:space="preserve"> </w:t>
      </w:r>
      <w:r w:rsidR="001309EE">
        <w:t xml:space="preserve">12:10 pm </w:t>
      </w:r>
    </w:p>
    <w:p w14:paraId="5770932F" w14:textId="77777777" w:rsidR="00A57401" w:rsidRDefault="00A57401" w:rsidP="00A57401">
      <w:pPr>
        <w:pStyle w:val="BodyText"/>
        <w:spacing w:before="1"/>
        <w:rPr>
          <w:sz w:val="22"/>
        </w:rPr>
      </w:pPr>
    </w:p>
    <w:p w14:paraId="3759D419" w14:textId="5A1F19F3" w:rsidR="00D17D55" w:rsidRDefault="00A57401" w:rsidP="00167458">
      <w:pPr>
        <w:ind w:left="1290" w:right="606" w:hanging="1171"/>
      </w:pPr>
      <w:r>
        <w:rPr>
          <w:b/>
        </w:rPr>
        <w:t>Attendees:</w:t>
      </w:r>
      <w:r>
        <w:rPr>
          <w:spacing w:val="-4"/>
        </w:rPr>
        <w:t xml:space="preserve"> </w:t>
      </w:r>
      <w:r w:rsidR="00676444">
        <w:t xml:space="preserve">Amar Abbott, </w:t>
      </w:r>
      <w:r w:rsidR="00E04A3C">
        <w:t>Geoffrey</w:t>
      </w:r>
      <w:r w:rsidR="00E04A3C">
        <w:rPr>
          <w:spacing w:val="-4"/>
        </w:rPr>
        <w:t xml:space="preserve"> </w:t>
      </w:r>
      <w:r w:rsidR="00E04A3C">
        <w:t>Dyer,</w:t>
      </w:r>
      <w:r w:rsidR="006E76B2">
        <w:t xml:space="preserve"> Heather</w:t>
      </w:r>
      <w:r w:rsidR="006E76B2">
        <w:rPr>
          <w:spacing w:val="-4"/>
        </w:rPr>
        <w:t xml:space="preserve"> </w:t>
      </w:r>
      <w:r w:rsidR="006E76B2">
        <w:t>Cash</w:t>
      </w:r>
      <w:r w:rsidR="007B01EC">
        <w:t>,</w:t>
      </w:r>
      <w:r w:rsidR="00797F47">
        <w:t xml:space="preserve"> Jon Farmer,</w:t>
      </w:r>
      <w:r w:rsidR="00797F47" w:rsidRPr="00797F47">
        <w:t xml:space="preserve"> </w:t>
      </w:r>
      <w:r w:rsidR="00797F47">
        <w:t>Jason Page,</w:t>
      </w:r>
      <w:r>
        <w:rPr>
          <w:spacing w:val="-4"/>
        </w:rPr>
        <w:t xml:space="preserve"> </w:t>
      </w:r>
      <w:r w:rsidR="00676444">
        <w:t xml:space="preserve">Krystal Allikas, </w:t>
      </w:r>
      <w:r w:rsidR="009F6E65">
        <w:t>Ken Smith</w:t>
      </w:r>
      <w:r w:rsidR="00CF119B">
        <w:t xml:space="preserve">, </w:t>
      </w:r>
      <w:r w:rsidR="00CF119B">
        <w:t>Joy Reynolds</w:t>
      </w:r>
    </w:p>
    <w:p w14:paraId="275EDB07" w14:textId="77777777" w:rsidR="00CF724B" w:rsidRPr="00D17D55" w:rsidRDefault="00CF724B" w:rsidP="00167458">
      <w:pPr>
        <w:ind w:left="1290" w:right="606" w:hanging="1171"/>
      </w:pPr>
    </w:p>
    <w:p w14:paraId="073234A2" w14:textId="2F93A4B8" w:rsidR="00A57401" w:rsidRPr="00C4278C" w:rsidRDefault="00A57401" w:rsidP="00C4278C">
      <w:pPr>
        <w:tabs>
          <w:tab w:val="left" w:pos="1289"/>
        </w:tabs>
        <w:spacing w:before="1"/>
        <w:ind w:left="120"/>
        <w:rPr>
          <w:b/>
          <w:spacing w:val="-2"/>
        </w:rPr>
      </w:pPr>
      <w:r>
        <w:rPr>
          <w:b/>
          <w:spacing w:val="-2"/>
        </w:rPr>
        <w:t>Absent:</w:t>
      </w:r>
      <w:r w:rsidR="007112A7">
        <w:rPr>
          <w:b/>
          <w:spacing w:val="-2"/>
        </w:rPr>
        <w:t xml:space="preserve"> </w:t>
      </w:r>
      <w:r w:rsidR="007626D9">
        <w:t>Leslie Minor</w:t>
      </w:r>
    </w:p>
    <w:p w14:paraId="58D5E6C9" w14:textId="77777777" w:rsidR="00D17D55" w:rsidRDefault="00D17D55" w:rsidP="00A57401">
      <w:pPr>
        <w:pStyle w:val="BodyText"/>
        <w:rPr>
          <w:sz w:val="22"/>
        </w:rPr>
      </w:pPr>
    </w:p>
    <w:p w14:paraId="21E31A5E" w14:textId="1B3F9854" w:rsidR="00D17D55" w:rsidRDefault="00A57401" w:rsidP="00C4278C">
      <w:pPr>
        <w:ind w:left="120"/>
      </w:pPr>
      <w:r>
        <w:rPr>
          <w:b/>
          <w:spacing w:val="-2"/>
        </w:rPr>
        <w:t>Public</w:t>
      </w:r>
      <w:r>
        <w:rPr>
          <w:b/>
          <w:spacing w:val="7"/>
        </w:rPr>
        <w:t xml:space="preserve"> </w:t>
      </w:r>
      <w:r>
        <w:rPr>
          <w:b/>
          <w:spacing w:val="-2"/>
        </w:rPr>
        <w:t>Commentary/Guest:</w:t>
      </w:r>
      <w:r>
        <w:rPr>
          <w:b/>
          <w:spacing w:val="7"/>
        </w:rPr>
        <w:t xml:space="preserve"> </w:t>
      </w:r>
      <w:r w:rsidR="00327A27" w:rsidRPr="00327A27">
        <w:t>N</w:t>
      </w:r>
      <w:r w:rsidR="00327A27">
        <w:t>one</w:t>
      </w:r>
    </w:p>
    <w:p w14:paraId="74F501E3" w14:textId="77777777" w:rsidR="00A57401" w:rsidRDefault="00A57401" w:rsidP="00A57401">
      <w:pPr>
        <w:pStyle w:val="BodyText"/>
        <w:spacing w:before="11"/>
        <w:rPr>
          <w:sz w:val="21"/>
        </w:rPr>
      </w:pPr>
    </w:p>
    <w:p w14:paraId="46784B11" w14:textId="77777777" w:rsidR="003B1B40" w:rsidRDefault="003B1B40" w:rsidP="003B1B40">
      <w:pPr>
        <w:ind w:left="120"/>
        <w:rPr>
          <w:b/>
        </w:rPr>
      </w:pPr>
      <w:r>
        <w:rPr>
          <w:b/>
        </w:rPr>
        <w:t>Approval</w:t>
      </w:r>
      <w:r>
        <w:rPr>
          <w:b/>
          <w:spacing w:val="-8"/>
        </w:rPr>
        <w:t xml:space="preserve"> </w:t>
      </w:r>
      <w:r>
        <w:rPr>
          <w:b/>
        </w:rPr>
        <w:t>of</w:t>
      </w:r>
      <w:r>
        <w:rPr>
          <w:b/>
          <w:spacing w:val="-7"/>
        </w:rPr>
        <w:t xml:space="preserve"> </w:t>
      </w:r>
      <w:r>
        <w:rPr>
          <w:b/>
          <w:spacing w:val="-2"/>
        </w:rPr>
        <w:t>Minutes</w:t>
      </w:r>
    </w:p>
    <w:p w14:paraId="563B5368" w14:textId="44ED0C14" w:rsidR="0020557B" w:rsidRPr="0020557B" w:rsidRDefault="00CF119B" w:rsidP="003B1B40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rPr>
          <w:rFonts w:ascii="Wingdings" w:hAnsi="Wingdings"/>
        </w:rPr>
      </w:pPr>
      <w:r>
        <w:t>September 16</w:t>
      </w:r>
      <w:r w:rsidRPr="00CF119B">
        <w:rPr>
          <w:vertAlign w:val="superscript"/>
        </w:rPr>
        <w:t>th</w:t>
      </w:r>
      <w:r w:rsidR="003B1B40">
        <w:t>,</w:t>
      </w:r>
      <w:r w:rsidR="0020557B">
        <w:t xml:space="preserve"> 2024,</w:t>
      </w:r>
      <w:r w:rsidR="003B1B40">
        <w:t xml:space="preserve"> Minutes</w:t>
      </w:r>
      <w:r w:rsidR="003B1B40">
        <w:rPr>
          <w:spacing w:val="-7"/>
        </w:rPr>
        <w:t xml:space="preserve"> </w:t>
      </w:r>
      <w:r w:rsidR="003B1B40">
        <w:t>submitted</w:t>
      </w:r>
      <w:r w:rsidR="003B1B40">
        <w:rPr>
          <w:spacing w:val="-7"/>
        </w:rPr>
        <w:t xml:space="preserve"> </w:t>
      </w:r>
      <w:r w:rsidR="003B1B40">
        <w:t>by</w:t>
      </w:r>
      <w:r w:rsidR="003B1B40">
        <w:rPr>
          <w:spacing w:val="-2"/>
        </w:rPr>
        <w:t xml:space="preserve"> </w:t>
      </w:r>
      <w:r>
        <w:rPr>
          <w:spacing w:val="-2"/>
        </w:rPr>
        <w:t xml:space="preserve">Heather Cash </w:t>
      </w:r>
    </w:p>
    <w:p w14:paraId="451A83B5" w14:textId="34CF4F6F" w:rsidR="00B41ABD" w:rsidRPr="00492ABC" w:rsidRDefault="003B1B40" w:rsidP="00492ABC">
      <w:pPr>
        <w:pStyle w:val="BodyText"/>
        <w:spacing w:before="11"/>
        <w:rPr>
          <w:sz w:val="21"/>
        </w:rPr>
      </w:pPr>
      <w:r>
        <w:t xml:space="preserve">No Corrections were noted, </w:t>
      </w:r>
      <w:r w:rsidR="000268F7">
        <w:t xml:space="preserve">and </w:t>
      </w:r>
      <w:r w:rsidR="00030FE7">
        <w:t xml:space="preserve">the </w:t>
      </w:r>
      <w:r>
        <w:t>Minutes</w:t>
      </w:r>
      <w:r>
        <w:rPr>
          <w:spacing w:val="-10"/>
        </w:rPr>
        <w:t xml:space="preserve"> </w:t>
      </w:r>
      <w:r w:rsidR="00CF119B">
        <w:rPr>
          <w:spacing w:val="-10"/>
        </w:rPr>
        <w:t xml:space="preserve">were </w:t>
      </w:r>
      <w:r>
        <w:t>approved</w:t>
      </w:r>
      <w:r>
        <w:rPr>
          <w:spacing w:val="-10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unanimous</w:t>
      </w:r>
      <w:r>
        <w:rPr>
          <w:spacing w:val="-10"/>
        </w:rPr>
        <w:t xml:space="preserve"> </w:t>
      </w:r>
      <w:r>
        <w:rPr>
          <w:spacing w:val="-2"/>
        </w:rPr>
        <w:t>consent</w:t>
      </w:r>
    </w:p>
    <w:p w14:paraId="56953B16" w14:textId="77777777" w:rsidR="00AA7D4A" w:rsidRDefault="00AA7D4A" w:rsidP="00AA7D4A">
      <w:pPr>
        <w:pStyle w:val="BodyText"/>
        <w:rPr>
          <w:sz w:val="22"/>
        </w:rPr>
      </w:pPr>
    </w:p>
    <w:p w14:paraId="2B306CF3" w14:textId="7677C1A8" w:rsidR="00975E73" w:rsidRPr="00975E73" w:rsidRDefault="00AA7D4A" w:rsidP="00975E73">
      <w:pPr>
        <w:spacing w:before="1"/>
        <w:ind w:left="120"/>
        <w:rPr>
          <w:b/>
          <w:spacing w:val="-2"/>
        </w:rPr>
      </w:pPr>
      <w:r>
        <w:rPr>
          <w:b/>
          <w:spacing w:val="-2"/>
        </w:rPr>
        <w:t>New Business</w:t>
      </w:r>
    </w:p>
    <w:p w14:paraId="5D5DEF4B" w14:textId="77777777" w:rsidR="00024E9E" w:rsidRDefault="00024E9E" w:rsidP="00024E9E">
      <w:pPr>
        <w:pStyle w:val="ListParagraph"/>
        <w:numPr>
          <w:ilvl w:val="0"/>
          <w:numId w:val="9"/>
        </w:numPr>
        <w:tabs>
          <w:tab w:val="left" w:pos="480"/>
        </w:tabs>
        <w:ind w:left="480"/>
        <w:rPr>
          <w:rFonts w:ascii="Wingdings" w:hAnsi="Wingdings"/>
          <w:szCs w:val="20"/>
        </w:rPr>
      </w:pPr>
      <w:r>
        <w:rPr>
          <w:szCs w:val="20"/>
        </w:rPr>
        <w:t>Distance</w:t>
      </w:r>
      <w:r>
        <w:rPr>
          <w:spacing w:val="-3"/>
          <w:szCs w:val="20"/>
        </w:rPr>
        <w:t xml:space="preserve"> </w:t>
      </w:r>
      <w:r>
        <w:rPr>
          <w:szCs w:val="20"/>
        </w:rPr>
        <w:t>Learning</w:t>
      </w:r>
      <w:r>
        <w:rPr>
          <w:spacing w:val="-3"/>
          <w:szCs w:val="20"/>
        </w:rPr>
        <w:t xml:space="preserve"> </w:t>
      </w:r>
      <w:r>
        <w:rPr>
          <w:szCs w:val="20"/>
        </w:rPr>
        <w:t>Approval</w:t>
      </w:r>
      <w:r>
        <w:rPr>
          <w:spacing w:val="-3"/>
          <w:szCs w:val="20"/>
        </w:rPr>
        <w:t xml:space="preserve"> </w:t>
      </w:r>
      <w:r>
        <w:rPr>
          <w:spacing w:val="-2"/>
          <w:szCs w:val="20"/>
        </w:rPr>
        <w:t>Forms</w:t>
      </w:r>
    </w:p>
    <w:p w14:paraId="77B1E5D0" w14:textId="2CD309B1" w:rsidR="00024E9E" w:rsidRDefault="00DA0AD5" w:rsidP="00024E9E">
      <w:pPr>
        <w:pStyle w:val="ListParagraph"/>
        <w:numPr>
          <w:ilvl w:val="1"/>
          <w:numId w:val="10"/>
        </w:numPr>
        <w:tabs>
          <w:tab w:val="left" w:pos="1020"/>
        </w:tabs>
        <w:rPr>
          <w:szCs w:val="20"/>
        </w:rPr>
      </w:pPr>
      <w:r>
        <w:rPr>
          <w:b/>
          <w:bCs/>
          <w:szCs w:val="20"/>
        </w:rPr>
        <w:t>MATH 1530</w:t>
      </w:r>
    </w:p>
    <w:p w14:paraId="1261601F" w14:textId="6B0C661A" w:rsidR="000C71F5" w:rsidRPr="000C71F5" w:rsidRDefault="000C71F5" w:rsidP="000C71F5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 w:rsidRPr="000C71F5">
        <w:rPr>
          <w:szCs w:val="20"/>
        </w:rPr>
        <w:t>Motion</w:t>
      </w:r>
      <w:r w:rsidRPr="000C71F5">
        <w:rPr>
          <w:spacing w:val="-4"/>
          <w:szCs w:val="20"/>
        </w:rPr>
        <w:t xml:space="preserve"> </w:t>
      </w:r>
      <w:r w:rsidRPr="000C71F5">
        <w:rPr>
          <w:szCs w:val="20"/>
        </w:rPr>
        <w:t>to</w:t>
      </w:r>
      <w:r w:rsidRPr="000C71F5">
        <w:rPr>
          <w:spacing w:val="-3"/>
          <w:szCs w:val="20"/>
        </w:rPr>
        <w:t xml:space="preserve"> </w:t>
      </w:r>
      <w:r w:rsidRPr="000C71F5">
        <w:rPr>
          <w:szCs w:val="20"/>
        </w:rPr>
        <w:t>forward</w:t>
      </w:r>
      <w:r w:rsidRPr="000C71F5">
        <w:rPr>
          <w:spacing w:val="-4"/>
          <w:szCs w:val="20"/>
        </w:rPr>
        <w:t xml:space="preserve"> </w:t>
      </w:r>
      <w:r w:rsidRPr="000C71F5">
        <w:rPr>
          <w:szCs w:val="20"/>
        </w:rPr>
        <w:t>to</w:t>
      </w:r>
      <w:r w:rsidRPr="000C71F5">
        <w:rPr>
          <w:spacing w:val="-3"/>
          <w:szCs w:val="20"/>
        </w:rPr>
        <w:t xml:space="preserve"> </w:t>
      </w:r>
      <w:r w:rsidRPr="000C71F5">
        <w:rPr>
          <w:szCs w:val="20"/>
        </w:rPr>
        <w:t>Curriculum</w:t>
      </w:r>
      <w:r w:rsidR="005C3CFC">
        <w:rPr>
          <w:szCs w:val="20"/>
        </w:rPr>
        <w:t xml:space="preserve"> with Notes</w:t>
      </w:r>
      <w:r w:rsidRPr="000C71F5">
        <w:rPr>
          <w:szCs w:val="20"/>
        </w:rPr>
        <w:t>:</w:t>
      </w:r>
      <w:r w:rsidR="005C3CFC">
        <w:rPr>
          <w:szCs w:val="20"/>
        </w:rPr>
        <w:t xml:space="preserve"> </w:t>
      </w:r>
      <w:r w:rsidR="0017287C">
        <w:rPr>
          <w:spacing w:val="-2"/>
          <w:szCs w:val="20"/>
        </w:rPr>
        <w:t>Abbott</w:t>
      </w:r>
    </w:p>
    <w:p w14:paraId="7ED83A71" w14:textId="5485D67A" w:rsidR="000C71F5" w:rsidRPr="000C71F5" w:rsidRDefault="000C71F5" w:rsidP="000C71F5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 xml:space="preserve">Second: </w:t>
      </w:r>
      <w:r w:rsidR="0017287C">
        <w:rPr>
          <w:spacing w:val="-2"/>
          <w:szCs w:val="20"/>
        </w:rPr>
        <w:t>Dyer</w:t>
      </w:r>
    </w:p>
    <w:p w14:paraId="7A4EFA17" w14:textId="2A01E454" w:rsidR="000C71F5" w:rsidRPr="000C71F5" w:rsidRDefault="000C71F5" w:rsidP="000C71F5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>Motion passed unanimously</w:t>
      </w:r>
    </w:p>
    <w:p w14:paraId="0176D5C9" w14:textId="578EA3BF" w:rsidR="006F3D99" w:rsidRDefault="005C3CFC" w:rsidP="000C71F5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 w:rsidRPr="006F3D99">
        <w:rPr>
          <w:b/>
          <w:bCs/>
          <w:spacing w:val="-2"/>
          <w:szCs w:val="20"/>
          <w:u w:val="single"/>
        </w:rPr>
        <w:t xml:space="preserve">Committee </w:t>
      </w:r>
      <w:r w:rsidR="0017287C" w:rsidRPr="006F3D99">
        <w:rPr>
          <w:b/>
          <w:bCs/>
          <w:spacing w:val="-2"/>
          <w:szCs w:val="20"/>
          <w:u w:val="single"/>
        </w:rPr>
        <w:t>Notes:</w:t>
      </w:r>
      <w:r w:rsidR="0017287C">
        <w:rPr>
          <w:spacing w:val="-2"/>
          <w:szCs w:val="20"/>
        </w:rPr>
        <w:t xml:space="preserve"> the committee discusses if the </w:t>
      </w:r>
      <w:r w:rsidR="006F3D99">
        <w:rPr>
          <w:spacing w:val="-2"/>
          <w:szCs w:val="20"/>
        </w:rPr>
        <w:t xml:space="preserve">course falls within the category: </w:t>
      </w:r>
      <w:r w:rsidR="006F3D99" w:rsidRPr="006F3D99">
        <w:rPr>
          <w:b/>
          <w:bCs/>
          <w:spacing w:val="-2"/>
          <w:szCs w:val="20"/>
          <w:u w:val="single"/>
        </w:rPr>
        <w:t>Pg4 question #3</w:t>
      </w:r>
    </w:p>
    <w:p w14:paraId="35B71504" w14:textId="0AD41885" w:rsidR="000C71F5" w:rsidRPr="006F3D99" w:rsidRDefault="006F3D99" w:rsidP="006F3D99">
      <w:pPr>
        <w:ind w:right="606"/>
      </w:pPr>
      <w:r>
        <w:t>“</w:t>
      </w:r>
      <w:r w:rsidRPr="006F3D99">
        <w:t xml:space="preserve">Prior </w:t>
      </w:r>
      <w:r>
        <w:t xml:space="preserve">to this submission, the percentage of Distance Learning courses offered in the program was already over 50%.” Farmer notes he will reach out to the submitter to make the necessary adjustments on the form if needed. </w:t>
      </w:r>
    </w:p>
    <w:p w14:paraId="79577EFA" w14:textId="6CFAC6E7" w:rsidR="00024E9E" w:rsidRDefault="00B84587" w:rsidP="00024E9E">
      <w:pPr>
        <w:pStyle w:val="ListParagraph"/>
        <w:numPr>
          <w:ilvl w:val="1"/>
          <w:numId w:val="10"/>
        </w:numPr>
        <w:tabs>
          <w:tab w:val="left" w:pos="1020"/>
        </w:tabs>
        <w:rPr>
          <w:szCs w:val="20"/>
        </w:rPr>
      </w:pPr>
      <w:r>
        <w:rPr>
          <w:b/>
          <w:bCs/>
          <w:szCs w:val="20"/>
        </w:rPr>
        <w:t>MATH 1570c &amp; MATH 2100c</w:t>
      </w:r>
    </w:p>
    <w:p w14:paraId="2CAF3BC0" w14:textId="1A5727AC" w:rsidR="00024E9E" w:rsidRPr="000C71F5" w:rsidRDefault="00024E9E" w:rsidP="00024E9E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 w:rsidRPr="000C71F5">
        <w:rPr>
          <w:szCs w:val="20"/>
        </w:rPr>
        <w:t>Motion</w:t>
      </w:r>
      <w:r w:rsidRPr="000C71F5">
        <w:rPr>
          <w:spacing w:val="-4"/>
          <w:szCs w:val="20"/>
        </w:rPr>
        <w:t xml:space="preserve"> </w:t>
      </w:r>
      <w:r w:rsidRPr="000C71F5">
        <w:rPr>
          <w:szCs w:val="20"/>
        </w:rPr>
        <w:t>to</w:t>
      </w:r>
      <w:r w:rsidRPr="000C71F5">
        <w:rPr>
          <w:spacing w:val="-3"/>
          <w:szCs w:val="20"/>
        </w:rPr>
        <w:t xml:space="preserve"> </w:t>
      </w:r>
      <w:r w:rsidRPr="000C71F5">
        <w:rPr>
          <w:szCs w:val="20"/>
        </w:rPr>
        <w:t>forward</w:t>
      </w:r>
      <w:r w:rsidRPr="000C71F5">
        <w:rPr>
          <w:spacing w:val="-4"/>
          <w:szCs w:val="20"/>
        </w:rPr>
        <w:t xml:space="preserve"> </w:t>
      </w:r>
      <w:r w:rsidRPr="000C71F5">
        <w:rPr>
          <w:szCs w:val="20"/>
        </w:rPr>
        <w:t>to</w:t>
      </w:r>
      <w:r w:rsidRPr="000C71F5">
        <w:rPr>
          <w:spacing w:val="-3"/>
          <w:szCs w:val="20"/>
        </w:rPr>
        <w:t xml:space="preserve"> </w:t>
      </w:r>
      <w:r w:rsidRPr="000C71F5">
        <w:rPr>
          <w:szCs w:val="20"/>
        </w:rPr>
        <w:t>Curriculum</w:t>
      </w:r>
      <w:r w:rsidR="00B84587">
        <w:rPr>
          <w:szCs w:val="20"/>
        </w:rPr>
        <w:t>: Abbott</w:t>
      </w:r>
    </w:p>
    <w:p w14:paraId="59940333" w14:textId="34DCF8D9" w:rsidR="00024E9E" w:rsidRPr="000C71F5" w:rsidRDefault="00024E9E" w:rsidP="00024E9E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 xml:space="preserve">Second: </w:t>
      </w:r>
      <w:r w:rsidR="00B84587">
        <w:rPr>
          <w:spacing w:val="-2"/>
          <w:szCs w:val="20"/>
        </w:rPr>
        <w:t xml:space="preserve">Smith </w:t>
      </w:r>
    </w:p>
    <w:p w14:paraId="1E4B9C30" w14:textId="77777777" w:rsidR="00024E9E" w:rsidRPr="000C71F5" w:rsidRDefault="00024E9E" w:rsidP="00024E9E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>Motion passed unanimously</w:t>
      </w:r>
    </w:p>
    <w:p w14:paraId="1FAF8E5B" w14:textId="77777777" w:rsidR="00B84587" w:rsidRDefault="00B84587" w:rsidP="00B84587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 w:rsidRPr="006F3D99">
        <w:rPr>
          <w:b/>
          <w:bCs/>
          <w:spacing w:val="-2"/>
          <w:szCs w:val="20"/>
          <w:u w:val="single"/>
        </w:rPr>
        <w:t>Committee Notes:</w:t>
      </w:r>
      <w:r>
        <w:rPr>
          <w:spacing w:val="-2"/>
          <w:szCs w:val="20"/>
        </w:rPr>
        <w:t xml:space="preserve"> the committee discusses if the course falls within the category: </w:t>
      </w:r>
      <w:r w:rsidRPr="006F3D99">
        <w:rPr>
          <w:b/>
          <w:bCs/>
          <w:spacing w:val="-2"/>
          <w:szCs w:val="20"/>
          <w:u w:val="single"/>
        </w:rPr>
        <w:t>Pg4 question #3</w:t>
      </w:r>
    </w:p>
    <w:p w14:paraId="04ADAFB9" w14:textId="2CF50D6E" w:rsidR="00024E9E" w:rsidRPr="00024E9E" w:rsidRDefault="00B84587" w:rsidP="00B84587">
      <w:pPr>
        <w:pStyle w:val="ListParagraph"/>
        <w:numPr>
          <w:ilvl w:val="2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t>“</w:t>
      </w:r>
      <w:r w:rsidRPr="006F3D99">
        <w:t xml:space="preserve">Prior </w:t>
      </w:r>
      <w:r>
        <w:t xml:space="preserve">to this submission, the percentage of Distance Learning courses offered in the program was already over 50%.” Farmer notes he will reach out to the submitter to make the necessary adjustments on the form if needed. </w:t>
      </w:r>
    </w:p>
    <w:p w14:paraId="3445BD42" w14:textId="48173032" w:rsidR="00492ABC" w:rsidRPr="001977FB" w:rsidRDefault="00492ABC" w:rsidP="00C51767">
      <w:pPr>
        <w:pStyle w:val="ListParagraph"/>
        <w:numPr>
          <w:ilvl w:val="0"/>
          <w:numId w:val="9"/>
        </w:numPr>
        <w:tabs>
          <w:tab w:val="left" w:pos="480"/>
        </w:tabs>
        <w:ind w:left="480"/>
        <w:rPr>
          <w:rFonts w:ascii="Wingdings" w:hAnsi="Wingdings"/>
          <w:b/>
          <w:bCs/>
          <w:szCs w:val="20"/>
        </w:rPr>
      </w:pPr>
      <w:r w:rsidRPr="001977FB">
        <w:rPr>
          <w:b/>
          <w:bCs/>
        </w:rPr>
        <w:t>Review/Evaluate the new DL</w:t>
      </w:r>
      <w:r w:rsidR="00700BD6">
        <w:rPr>
          <w:b/>
          <w:bCs/>
        </w:rPr>
        <w:t xml:space="preserve"> Online</w:t>
      </w:r>
      <w:r w:rsidRPr="001977FB">
        <w:rPr>
          <w:b/>
          <w:bCs/>
        </w:rPr>
        <w:t xml:space="preserve"> Approval Form Draft</w:t>
      </w:r>
    </w:p>
    <w:p w14:paraId="3DC1FD54" w14:textId="080263B3" w:rsidR="0031581F" w:rsidRPr="000C71F5" w:rsidRDefault="0031581F" w:rsidP="0031581F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 w:rsidRPr="000C71F5">
        <w:rPr>
          <w:szCs w:val="20"/>
        </w:rPr>
        <w:t>Motion</w:t>
      </w:r>
      <w:r w:rsidRPr="000C71F5">
        <w:rPr>
          <w:spacing w:val="-4"/>
          <w:szCs w:val="20"/>
        </w:rPr>
        <w:t xml:space="preserve"> </w:t>
      </w:r>
      <w:r w:rsidRPr="000C71F5">
        <w:rPr>
          <w:szCs w:val="20"/>
        </w:rPr>
        <w:t>to</w:t>
      </w:r>
      <w:r w:rsidRPr="000C71F5">
        <w:rPr>
          <w:spacing w:val="-3"/>
          <w:szCs w:val="20"/>
        </w:rPr>
        <w:t xml:space="preserve"> </w:t>
      </w:r>
      <w:r w:rsidRPr="000C71F5">
        <w:rPr>
          <w:szCs w:val="20"/>
        </w:rPr>
        <w:t>forward</w:t>
      </w:r>
      <w:r w:rsidRPr="000C71F5">
        <w:rPr>
          <w:spacing w:val="-4"/>
          <w:szCs w:val="20"/>
        </w:rPr>
        <w:t xml:space="preserve"> </w:t>
      </w:r>
      <w:r w:rsidRPr="000C71F5">
        <w:rPr>
          <w:szCs w:val="20"/>
        </w:rPr>
        <w:t>to</w:t>
      </w:r>
      <w:r w:rsidRPr="000C71F5">
        <w:rPr>
          <w:spacing w:val="-3"/>
          <w:szCs w:val="20"/>
        </w:rPr>
        <w:t xml:space="preserve"> </w:t>
      </w:r>
      <w:r w:rsidR="0043200A">
        <w:rPr>
          <w:szCs w:val="20"/>
        </w:rPr>
        <w:t xml:space="preserve">the Academic Senate for approval: </w:t>
      </w:r>
      <w:r w:rsidR="00466715">
        <w:rPr>
          <w:spacing w:val="-2"/>
          <w:szCs w:val="20"/>
        </w:rPr>
        <w:t>Abbott</w:t>
      </w:r>
    </w:p>
    <w:p w14:paraId="56204D24" w14:textId="51A59E65" w:rsidR="0031581F" w:rsidRPr="000C71F5" w:rsidRDefault="0031581F" w:rsidP="0031581F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 xml:space="preserve">Second: </w:t>
      </w:r>
      <w:r w:rsidR="00466715">
        <w:rPr>
          <w:spacing w:val="-2"/>
          <w:szCs w:val="20"/>
        </w:rPr>
        <w:t>Smith</w:t>
      </w:r>
    </w:p>
    <w:p w14:paraId="26540811" w14:textId="77777777" w:rsidR="00FA1D27" w:rsidRPr="00FA1D27" w:rsidRDefault="0031581F" w:rsidP="00FA1D27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>Motion passed unanimously</w:t>
      </w:r>
    </w:p>
    <w:p w14:paraId="65808117" w14:textId="5934716C" w:rsidR="00FA1D27" w:rsidRPr="0043200A" w:rsidRDefault="00A00C15" w:rsidP="00FA1D27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b/>
          <w:bCs/>
          <w:spacing w:val="-2"/>
          <w:szCs w:val="20"/>
          <w:u w:val="single"/>
        </w:rPr>
        <w:t xml:space="preserve">Committee </w:t>
      </w:r>
      <w:r w:rsidR="0031581F" w:rsidRPr="00A00C15">
        <w:rPr>
          <w:b/>
          <w:bCs/>
          <w:spacing w:val="-2"/>
          <w:szCs w:val="20"/>
          <w:u w:val="single"/>
        </w:rPr>
        <w:t>Notes:</w:t>
      </w:r>
      <w:r w:rsidR="0043200A">
        <w:rPr>
          <w:spacing w:val="-2"/>
          <w:szCs w:val="20"/>
        </w:rPr>
        <w:t xml:space="preserve"> Farmer shares with the committee two different </w:t>
      </w:r>
      <w:r w:rsidR="00492B82">
        <w:rPr>
          <w:spacing w:val="-2"/>
          <w:szCs w:val="20"/>
        </w:rPr>
        <w:t>draft</w:t>
      </w:r>
      <w:r w:rsidR="0043200A">
        <w:rPr>
          <w:spacing w:val="-2"/>
          <w:szCs w:val="20"/>
        </w:rPr>
        <w:t xml:space="preserve"> options of the New DL Approval Form:</w:t>
      </w:r>
    </w:p>
    <w:p w14:paraId="74DEB2E0" w14:textId="4C79B5CD" w:rsidR="0043200A" w:rsidRPr="0043200A" w:rsidRDefault="0043200A" w:rsidP="0043200A">
      <w:pPr>
        <w:pStyle w:val="ListParagraph"/>
        <w:numPr>
          <w:ilvl w:val="2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>Original Draft: 9-16-24 from Committee</w:t>
      </w:r>
    </w:p>
    <w:p w14:paraId="65B4541C" w14:textId="13D15410" w:rsidR="0043200A" w:rsidRPr="0043200A" w:rsidRDefault="0043200A" w:rsidP="0043200A">
      <w:pPr>
        <w:pStyle w:val="ListParagraph"/>
        <w:numPr>
          <w:ilvl w:val="2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>Chairs Draft: 9/18/2</w:t>
      </w:r>
    </w:p>
    <w:p w14:paraId="23972A35" w14:textId="5EC7A9EB" w:rsidR="00492B82" w:rsidRPr="00700BD6" w:rsidRDefault="0043200A" w:rsidP="00492B82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pacing w:val="-2"/>
          <w:szCs w:val="20"/>
        </w:rPr>
        <w:t xml:space="preserve">Farmer </w:t>
      </w:r>
      <w:r w:rsidR="00492B82">
        <w:rPr>
          <w:spacing w:val="-2"/>
          <w:szCs w:val="20"/>
        </w:rPr>
        <w:t xml:space="preserve">Asks </w:t>
      </w:r>
      <w:r w:rsidR="003C4345">
        <w:rPr>
          <w:spacing w:val="-2"/>
          <w:szCs w:val="20"/>
        </w:rPr>
        <w:t xml:space="preserve">the </w:t>
      </w:r>
      <w:r w:rsidR="00492B82">
        <w:rPr>
          <w:spacing w:val="-2"/>
          <w:szCs w:val="20"/>
        </w:rPr>
        <w:t xml:space="preserve">Committee to select the preferred option, and the committee selects: </w:t>
      </w:r>
      <w:r w:rsidR="00492B82" w:rsidRPr="00A00C15">
        <w:rPr>
          <w:spacing w:val="-2"/>
          <w:szCs w:val="20"/>
          <w:highlight w:val="yellow"/>
        </w:rPr>
        <w:t xml:space="preserve">( </w:t>
      </w:r>
      <w:r w:rsidR="00592EC6">
        <w:rPr>
          <w:spacing w:val="-2"/>
          <w:szCs w:val="20"/>
          <w:highlight w:val="yellow"/>
        </w:rPr>
        <w:t>PLEASE FILL HERE</w:t>
      </w:r>
      <w:r w:rsidR="00492B82" w:rsidRPr="00A00C15">
        <w:rPr>
          <w:spacing w:val="-2"/>
          <w:szCs w:val="20"/>
          <w:highlight w:val="yellow"/>
        </w:rPr>
        <w:t xml:space="preserve"> )</w:t>
      </w:r>
      <w:r w:rsidR="00492B82">
        <w:rPr>
          <w:spacing w:val="-2"/>
          <w:szCs w:val="20"/>
        </w:rPr>
        <w:t xml:space="preserve"> </w:t>
      </w:r>
    </w:p>
    <w:p w14:paraId="2227CFB8" w14:textId="70E05A5C" w:rsidR="00700BD6" w:rsidRPr="001977FB" w:rsidRDefault="00700BD6" w:rsidP="00700BD6">
      <w:pPr>
        <w:pStyle w:val="ListParagraph"/>
        <w:numPr>
          <w:ilvl w:val="0"/>
          <w:numId w:val="9"/>
        </w:numPr>
        <w:tabs>
          <w:tab w:val="left" w:pos="480"/>
        </w:tabs>
        <w:ind w:left="480"/>
        <w:rPr>
          <w:rFonts w:ascii="Wingdings" w:hAnsi="Wingdings"/>
          <w:b/>
          <w:bCs/>
          <w:szCs w:val="20"/>
        </w:rPr>
      </w:pPr>
      <w:r w:rsidRPr="001977FB">
        <w:rPr>
          <w:b/>
          <w:bCs/>
        </w:rPr>
        <w:t xml:space="preserve">Review/Evaluate the new DL </w:t>
      </w:r>
      <w:r>
        <w:rPr>
          <w:b/>
          <w:bCs/>
        </w:rPr>
        <w:t xml:space="preserve">Offline </w:t>
      </w:r>
      <w:r w:rsidRPr="001977FB">
        <w:rPr>
          <w:b/>
          <w:bCs/>
        </w:rPr>
        <w:t>Approval Form Draft</w:t>
      </w:r>
    </w:p>
    <w:p w14:paraId="783B9DF6" w14:textId="0A8B7A2F" w:rsidR="00700BD6" w:rsidRPr="00592EC6" w:rsidRDefault="00700BD6" w:rsidP="00492B82">
      <w:pPr>
        <w:pStyle w:val="ListParagraph"/>
        <w:numPr>
          <w:ilvl w:val="1"/>
          <w:numId w:val="9"/>
        </w:numPr>
        <w:tabs>
          <w:tab w:val="left" w:pos="480"/>
        </w:tabs>
        <w:rPr>
          <w:rFonts w:ascii="Wingdings" w:hAnsi="Wingdings"/>
          <w:szCs w:val="20"/>
        </w:rPr>
      </w:pPr>
      <w:r>
        <w:rPr>
          <w:szCs w:val="20"/>
        </w:rPr>
        <w:t xml:space="preserve">The committee </w:t>
      </w:r>
      <w:r w:rsidR="00C44A73">
        <w:rPr>
          <w:szCs w:val="20"/>
        </w:rPr>
        <w:t>decided</w:t>
      </w:r>
      <w:r>
        <w:rPr>
          <w:szCs w:val="20"/>
        </w:rPr>
        <w:t xml:space="preserve"> to take no action. </w:t>
      </w:r>
    </w:p>
    <w:p w14:paraId="029F4DD2" w14:textId="77777777" w:rsidR="00592EC6" w:rsidRPr="00592EC6" w:rsidRDefault="00592EC6" w:rsidP="00592EC6">
      <w:pPr>
        <w:tabs>
          <w:tab w:val="left" w:pos="480"/>
        </w:tabs>
        <w:rPr>
          <w:rFonts w:ascii="Wingdings" w:hAnsi="Wingdings"/>
          <w:szCs w:val="20"/>
        </w:rPr>
      </w:pPr>
    </w:p>
    <w:p w14:paraId="7C90D586" w14:textId="1C15EE97" w:rsidR="00592EC6" w:rsidRPr="001977FB" w:rsidRDefault="00592EC6" w:rsidP="00592EC6">
      <w:pPr>
        <w:pStyle w:val="ListParagraph"/>
        <w:numPr>
          <w:ilvl w:val="0"/>
          <w:numId w:val="9"/>
        </w:numPr>
        <w:tabs>
          <w:tab w:val="left" w:pos="480"/>
        </w:tabs>
        <w:ind w:left="480"/>
        <w:rPr>
          <w:rFonts w:ascii="Wingdings" w:hAnsi="Wingdings"/>
          <w:b/>
          <w:bCs/>
          <w:szCs w:val="20"/>
        </w:rPr>
      </w:pPr>
      <w:r>
        <w:rPr>
          <w:b/>
          <w:bCs/>
        </w:rPr>
        <w:t xml:space="preserve">Discussion Items: </w:t>
      </w:r>
      <w:r w:rsidRPr="00592EC6">
        <w:t xml:space="preserve">Reynolds suggests the option to activate the immersive reader tool in Canvas, </w:t>
      </w:r>
      <w:r>
        <w:t xml:space="preserve">and </w:t>
      </w:r>
      <w:r w:rsidRPr="00592EC6">
        <w:t>the committee agrees that it should be turned on.</w:t>
      </w:r>
      <w:r>
        <w:rPr>
          <w:b/>
          <w:bCs/>
        </w:rPr>
        <w:t xml:space="preserve"> </w:t>
      </w:r>
    </w:p>
    <w:p w14:paraId="21FC8B5B" w14:textId="543D5766" w:rsidR="00592EC6" w:rsidRPr="00592EC6" w:rsidRDefault="00592EC6" w:rsidP="00592EC6">
      <w:pPr>
        <w:tabs>
          <w:tab w:val="left" w:pos="480"/>
        </w:tabs>
        <w:rPr>
          <w:rFonts w:ascii="Wingdings" w:hAnsi="Wingdings"/>
          <w:szCs w:val="20"/>
        </w:rPr>
      </w:pPr>
    </w:p>
    <w:p w14:paraId="2530B3B1" w14:textId="77777777" w:rsidR="00592EC6" w:rsidRDefault="00592EC6" w:rsidP="0068444F">
      <w:pPr>
        <w:rPr>
          <w:b/>
        </w:rPr>
      </w:pPr>
    </w:p>
    <w:p w14:paraId="4CD54449" w14:textId="474B0CA3" w:rsidR="0068444F" w:rsidRDefault="0068444F" w:rsidP="0068444F">
      <w:pPr>
        <w:rPr>
          <w:b/>
        </w:rPr>
      </w:pPr>
      <w:r>
        <w:rPr>
          <w:b/>
        </w:rPr>
        <w:lastRenderedPageBreak/>
        <w:t>Next</w:t>
      </w:r>
      <w:r>
        <w:rPr>
          <w:b/>
          <w:spacing w:val="-7"/>
        </w:rPr>
        <w:t xml:space="preserve"> </w:t>
      </w:r>
      <w:r>
        <w:rPr>
          <w:b/>
        </w:rPr>
        <w:t>Meeting</w:t>
      </w:r>
      <w:r>
        <w:rPr>
          <w:b/>
          <w:spacing w:val="-7"/>
        </w:rPr>
        <w:t xml:space="preserve"> </w:t>
      </w:r>
      <w:r>
        <w:rPr>
          <w:b/>
        </w:rPr>
        <w:t>and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Adjournment</w:t>
      </w:r>
    </w:p>
    <w:p w14:paraId="1946D139" w14:textId="1334C05E" w:rsidR="0068444F" w:rsidRPr="00C135B9" w:rsidRDefault="0068444F" w:rsidP="00C135B9">
      <w:pPr>
        <w:ind w:right="606"/>
        <w:rPr>
          <w:spacing w:val="-6"/>
        </w:rPr>
      </w:pPr>
      <w:r>
        <w:t>Farmer moved</w:t>
      </w:r>
      <w:r>
        <w:rPr>
          <w:spacing w:val="-7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djour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eeting</w:t>
      </w:r>
      <w:r>
        <w:rPr>
          <w:spacing w:val="-5"/>
        </w:rPr>
        <w:t xml:space="preserve"> </w:t>
      </w:r>
      <w:r>
        <w:t>at</w:t>
      </w:r>
      <w:r>
        <w:rPr>
          <w:spacing w:val="-7"/>
        </w:rPr>
        <w:t xml:space="preserve"> </w:t>
      </w:r>
      <w:r w:rsidR="00645BAE">
        <w:t>12:55</w:t>
      </w:r>
      <w:r w:rsidR="00C135B9">
        <w:t xml:space="preserve"> pm</w:t>
      </w:r>
      <w:r w:rsidR="00645BAE">
        <w:t>. The next</w:t>
      </w:r>
      <w:r>
        <w:rPr>
          <w:spacing w:val="-6"/>
        </w:rPr>
        <w:t xml:space="preserve"> </w:t>
      </w:r>
      <w:r>
        <w:t>meeting</w:t>
      </w:r>
      <w:r w:rsidR="00C135B9">
        <w:t xml:space="preserve"> is</w:t>
      </w:r>
      <w:r>
        <w:rPr>
          <w:spacing w:val="-4"/>
        </w:rPr>
        <w:t xml:space="preserve"> </w:t>
      </w:r>
      <w:r>
        <w:t>on Monday,</w:t>
      </w:r>
      <w:r w:rsidR="00645BAE">
        <w:t xml:space="preserve"> November 11</w:t>
      </w:r>
      <w:r w:rsidR="00645BAE" w:rsidRPr="00645BAE">
        <w:rPr>
          <w:vertAlign w:val="superscript"/>
        </w:rPr>
        <w:t>th</w:t>
      </w:r>
      <w:r>
        <w:t xml:space="preserve">, 2024, in Room S11 at </w:t>
      </w:r>
      <w:r w:rsidR="001977FB">
        <w:t>1</w:t>
      </w:r>
      <w:r w:rsidR="00C135B9">
        <w:t>2</w:t>
      </w:r>
      <w:r w:rsidR="001977FB">
        <w:t>:</w:t>
      </w:r>
      <w:r w:rsidR="00C135B9">
        <w:t>10</w:t>
      </w:r>
      <w:r w:rsidR="001977FB">
        <w:t xml:space="preserve"> pm </w:t>
      </w:r>
      <w:r w:rsidR="00610471">
        <w:t>– This meeting was canceled.</w:t>
      </w:r>
    </w:p>
    <w:p w14:paraId="481E0000" w14:textId="29872B69" w:rsidR="00757085" w:rsidRDefault="00757085" w:rsidP="00C135B9">
      <w:pPr>
        <w:ind w:right="606"/>
      </w:pPr>
      <w:r>
        <w:t xml:space="preserve">Minutes: </w:t>
      </w:r>
      <w:r w:rsidR="00BD51D2">
        <w:t>S</w:t>
      </w:r>
      <w:r>
        <w:t xml:space="preserve">ubmitted by Heather Cash </w:t>
      </w:r>
    </w:p>
    <w:p w14:paraId="329E9F48" w14:textId="77777777" w:rsidR="00610471" w:rsidRDefault="00610471" w:rsidP="00C135B9">
      <w:pPr>
        <w:ind w:right="606"/>
      </w:pPr>
    </w:p>
    <w:p w14:paraId="7005D503" w14:textId="7A348224" w:rsidR="00610471" w:rsidRPr="00757085" w:rsidRDefault="00610471" w:rsidP="00C135B9">
      <w:pPr>
        <w:ind w:right="606"/>
      </w:pPr>
      <w:r>
        <w:t>Next meeting: December 9</w:t>
      </w:r>
      <w:r w:rsidRPr="00610471">
        <w:rPr>
          <w:vertAlign w:val="superscript"/>
        </w:rPr>
        <w:t>th</w:t>
      </w:r>
      <w:r>
        <w:t xml:space="preserve">, 2024, in Room S11 at 12:10 pm. </w:t>
      </w:r>
    </w:p>
    <w:p w14:paraId="6F770E3F" w14:textId="6E6664E8" w:rsidR="000C71EA" w:rsidRDefault="0068444F">
      <w:r>
        <w:t xml:space="preserve"> </w:t>
      </w:r>
    </w:p>
    <w:sectPr w:rsidR="000C71EA" w:rsidSect="004F0DBC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5B1C6D" w14:textId="77777777" w:rsidR="00DB1947" w:rsidRDefault="00354D0B">
      <w:r>
        <w:separator/>
      </w:r>
    </w:p>
  </w:endnote>
  <w:endnote w:type="continuationSeparator" w:id="0">
    <w:p w14:paraId="7BCB35C8" w14:textId="77777777" w:rsidR="00DB1947" w:rsidRDefault="00354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E34FC" w14:textId="642D5223" w:rsidR="00237216" w:rsidRDefault="00A574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90E3290" wp14:editId="2F8D8B7F">
              <wp:simplePos x="0" y="0"/>
              <wp:positionH relativeFrom="page">
                <wp:posOffset>6751955</wp:posOffset>
              </wp:positionH>
              <wp:positionV relativeFrom="page">
                <wp:posOffset>9440545</wp:posOffset>
              </wp:positionV>
              <wp:extent cx="156845" cy="1587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845" cy="158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B67DC7" w14:textId="77777777" w:rsidR="00237216" w:rsidRDefault="00A57401">
                          <w:pPr>
                            <w:spacing w:line="234" w:lineRule="exact"/>
                            <w:ind w:left="60"/>
                            <w:rPr>
                              <w:sz w:val="21"/>
                            </w:rPr>
                          </w:pPr>
                          <w:r>
                            <w:rPr>
                              <w:sz w:val="21"/>
                            </w:rPr>
                            <w:fldChar w:fldCharType="begin"/>
                          </w:r>
                          <w:r>
                            <w:rPr>
                              <w:sz w:val="21"/>
                            </w:rPr>
                            <w:instrText xml:space="preserve"> PAGE </w:instrText>
                          </w:r>
                          <w:r>
                            <w:rPr>
                              <w:sz w:val="21"/>
                            </w:rPr>
                            <w:fldChar w:fldCharType="separate"/>
                          </w:r>
                          <w:r>
                            <w:rPr>
                              <w:sz w:val="21"/>
                            </w:rPr>
                            <w:t>1</w:t>
                          </w:r>
                          <w:r>
                            <w:rPr>
                              <w:sz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0E32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1.65pt;margin-top:743.35pt;width:12.35pt;height:12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" filled="f" stroked="f">
              <v:textbox inset="0,0,0,0">
                <w:txbxContent>
                  <w:p w14:paraId="50B67DC7" w14:textId="77777777" w:rsidR="00237216" w:rsidRDefault="00A57401">
                    <w:pPr>
                      <w:spacing w:line="234" w:lineRule="exact"/>
                      <w:ind w:left="60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fldChar w:fldCharType="begin"/>
                    </w:r>
                    <w:r>
                      <w:rPr>
                        <w:sz w:val="21"/>
                      </w:rPr>
                      <w:instrText xml:space="preserve"> PAGE </w:instrText>
                    </w:r>
                    <w:r>
                      <w:rPr>
                        <w:sz w:val="21"/>
                      </w:rPr>
                      <w:fldChar w:fldCharType="separate"/>
                    </w:r>
                    <w:r>
                      <w:rPr>
                        <w:sz w:val="21"/>
                      </w:rPr>
                      <w:t>1</w:t>
                    </w:r>
                    <w:r>
                      <w:rPr>
                        <w:sz w:val="21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E7434B" w14:textId="77777777" w:rsidR="00DB1947" w:rsidRDefault="00354D0B">
      <w:r>
        <w:separator/>
      </w:r>
    </w:p>
  </w:footnote>
  <w:footnote w:type="continuationSeparator" w:id="0">
    <w:p w14:paraId="01FF3A83" w14:textId="77777777" w:rsidR="00DB1947" w:rsidRDefault="00354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70545"/>
    <w:multiLevelType w:val="hybridMultilevel"/>
    <w:tmpl w:val="AD90EE4E"/>
    <w:lvl w:ilvl="0" w:tplc="174C4216">
      <w:start w:val="1"/>
      <w:numFmt w:val="lowerRoman"/>
      <w:lvlText w:val="%1."/>
      <w:lvlJc w:val="left"/>
      <w:pPr>
        <w:ind w:left="1200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B6409"/>
    <w:multiLevelType w:val="hybridMultilevel"/>
    <w:tmpl w:val="4BE4C316"/>
    <w:lvl w:ilvl="0" w:tplc="DB86355A">
      <w:numFmt w:val="bullet"/>
      <w:lvlText w:val=""/>
      <w:lvlJc w:val="left"/>
      <w:pPr>
        <w:ind w:left="479" w:hanging="360"/>
      </w:pPr>
      <w:rPr>
        <w:rFonts w:ascii="Wingdings" w:eastAsia="Wingdings" w:hAnsi="Wingdings" w:cs="Wingdings" w:hint="default"/>
        <w:w w:val="99"/>
      </w:rPr>
    </w:lvl>
    <w:lvl w:ilvl="1" w:tplc="174C4216">
      <w:start w:val="1"/>
      <w:numFmt w:val="lowerRoman"/>
      <w:lvlText w:val="%2."/>
      <w:lvlJc w:val="left"/>
      <w:pPr>
        <w:ind w:left="84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2" w:tplc="AD401378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2"/>
        <w:szCs w:val="22"/>
      </w:rPr>
    </w:lvl>
    <w:lvl w:ilvl="3" w:tplc="21668AC4">
      <w:numFmt w:val="bullet"/>
      <w:lvlText w:val="•"/>
      <w:lvlJc w:val="left"/>
      <w:pPr>
        <w:ind w:left="1560" w:hanging="360"/>
      </w:pPr>
      <w:rPr>
        <w:rFonts w:hint="default"/>
      </w:rPr>
    </w:lvl>
    <w:lvl w:ilvl="4" w:tplc="FC5E6DB0">
      <w:numFmt w:val="bullet"/>
      <w:lvlText w:val="•"/>
      <w:lvlJc w:val="left"/>
      <w:pPr>
        <w:ind w:left="2788" w:hanging="360"/>
      </w:pPr>
      <w:rPr>
        <w:rFonts w:hint="default"/>
      </w:rPr>
    </w:lvl>
    <w:lvl w:ilvl="5" w:tplc="5B58C3EE">
      <w:numFmt w:val="bullet"/>
      <w:lvlText w:val="•"/>
      <w:lvlJc w:val="left"/>
      <w:pPr>
        <w:ind w:left="4017" w:hanging="360"/>
      </w:pPr>
      <w:rPr>
        <w:rFonts w:hint="default"/>
      </w:rPr>
    </w:lvl>
    <w:lvl w:ilvl="6" w:tplc="284AE890">
      <w:numFmt w:val="bullet"/>
      <w:lvlText w:val="•"/>
      <w:lvlJc w:val="left"/>
      <w:pPr>
        <w:ind w:left="5245" w:hanging="360"/>
      </w:pPr>
      <w:rPr>
        <w:rFonts w:hint="default"/>
      </w:rPr>
    </w:lvl>
    <w:lvl w:ilvl="7" w:tplc="75107702">
      <w:numFmt w:val="bullet"/>
      <w:lvlText w:val="•"/>
      <w:lvlJc w:val="left"/>
      <w:pPr>
        <w:ind w:left="6474" w:hanging="360"/>
      </w:pPr>
      <w:rPr>
        <w:rFonts w:hint="default"/>
      </w:rPr>
    </w:lvl>
    <w:lvl w:ilvl="8" w:tplc="F308FBCC">
      <w:numFmt w:val="bullet"/>
      <w:lvlText w:val="•"/>
      <w:lvlJc w:val="left"/>
      <w:pPr>
        <w:ind w:left="7702" w:hanging="360"/>
      </w:pPr>
      <w:rPr>
        <w:rFonts w:hint="default"/>
      </w:rPr>
    </w:lvl>
  </w:abstractNum>
  <w:abstractNum w:abstractNumId="2" w15:restartNumberingAfterBreak="0">
    <w:nsid w:val="1A072755"/>
    <w:multiLevelType w:val="hybridMultilevel"/>
    <w:tmpl w:val="2CE48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8E3C87"/>
    <w:multiLevelType w:val="hybridMultilevel"/>
    <w:tmpl w:val="B36A7194"/>
    <w:lvl w:ilvl="0" w:tplc="174C4216">
      <w:start w:val="1"/>
      <w:numFmt w:val="lowerRoman"/>
      <w:lvlText w:val="%1."/>
      <w:lvlJc w:val="left"/>
      <w:pPr>
        <w:ind w:left="1196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025F4"/>
    <w:multiLevelType w:val="hybridMultilevel"/>
    <w:tmpl w:val="7DCC7E26"/>
    <w:lvl w:ilvl="0" w:tplc="0B32F940">
      <w:start w:val="1"/>
      <w:numFmt w:val="lowerRoman"/>
      <w:lvlText w:val="%1."/>
      <w:lvlJc w:val="left"/>
      <w:pPr>
        <w:ind w:left="1200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B9849058">
      <w:numFmt w:val="bullet"/>
      <w:lvlText w:val="•"/>
      <w:lvlJc w:val="left"/>
      <w:pPr>
        <w:ind w:left="2096" w:hanging="296"/>
      </w:pPr>
      <w:rPr>
        <w:rFonts w:hint="default"/>
      </w:rPr>
    </w:lvl>
    <w:lvl w:ilvl="2" w:tplc="1878263E">
      <w:numFmt w:val="bullet"/>
      <w:lvlText w:val="•"/>
      <w:lvlJc w:val="left"/>
      <w:pPr>
        <w:ind w:left="2992" w:hanging="296"/>
      </w:pPr>
      <w:rPr>
        <w:rFonts w:hint="default"/>
      </w:rPr>
    </w:lvl>
    <w:lvl w:ilvl="3" w:tplc="7248980E">
      <w:numFmt w:val="bullet"/>
      <w:lvlText w:val="•"/>
      <w:lvlJc w:val="left"/>
      <w:pPr>
        <w:ind w:left="3888" w:hanging="296"/>
      </w:pPr>
      <w:rPr>
        <w:rFonts w:hint="default"/>
      </w:rPr>
    </w:lvl>
    <w:lvl w:ilvl="4" w:tplc="D50CB610">
      <w:numFmt w:val="bullet"/>
      <w:lvlText w:val="•"/>
      <w:lvlJc w:val="left"/>
      <w:pPr>
        <w:ind w:left="4784" w:hanging="296"/>
      </w:pPr>
      <w:rPr>
        <w:rFonts w:hint="default"/>
      </w:rPr>
    </w:lvl>
    <w:lvl w:ilvl="5" w:tplc="0F18680A">
      <w:numFmt w:val="bullet"/>
      <w:lvlText w:val="•"/>
      <w:lvlJc w:val="left"/>
      <w:pPr>
        <w:ind w:left="5680" w:hanging="296"/>
      </w:pPr>
      <w:rPr>
        <w:rFonts w:hint="default"/>
      </w:rPr>
    </w:lvl>
    <w:lvl w:ilvl="6" w:tplc="ABD82724">
      <w:numFmt w:val="bullet"/>
      <w:lvlText w:val="•"/>
      <w:lvlJc w:val="left"/>
      <w:pPr>
        <w:ind w:left="6576" w:hanging="296"/>
      </w:pPr>
      <w:rPr>
        <w:rFonts w:hint="default"/>
      </w:rPr>
    </w:lvl>
    <w:lvl w:ilvl="7" w:tplc="DE3C5A3C">
      <w:numFmt w:val="bullet"/>
      <w:lvlText w:val="•"/>
      <w:lvlJc w:val="left"/>
      <w:pPr>
        <w:ind w:left="7472" w:hanging="296"/>
      </w:pPr>
      <w:rPr>
        <w:rFonts w:hint="default"/>
      </w:rPr>
    </w:lvl>
    <w:lvl w:ilvl="8" w:tplc="46A8F85C">
      <w:numFmt w:val="bullet"/>
      <w:lvlText w:val="•"/>
      <w:lvlJc w:val="left"/>
      <w:pPr>
        <w:ind w:left="8368" w:hanging="296"/>
      </w:pPr>
      <w:rPr>
        <w:rFonts w:hint="default"/>
      </w:rPr>
    </w:lvl>
  </w:abstractNum>
  <w:abstractNum w:abstractNumId="5" w15:restartNumberingAfterBreak="0">
    <w:nsid w:val="3A46449A"/>
    <w:multiLevelType w:val="hybridMultilevel"/>
    <w:tmpl w:val="2DF8C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11391"/>
    <w:multiLevelType w:val="hybridMultilevel"/>
    <w:tmpl w:val="A76A30B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5C7F3679"/>
    <w:multiLevelType w:val="hybridMultilevel"/>
    <w:tmpl w:val="F9CED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E67ACA"/>
    <w:multiLevelType w:val="hybridMultilevel"/>
    <w:tmpl w:val="C1460D0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630B78F2"/>
    <w:multiLevelType w:val="hybridMultilevel"/>
    <w:tmpl w:val="57140E9A"/>
    <w:lvl w:ilvl="0" w:tplc="A6626D62">
      <w:start w:val="1"/>
      <w:numFmt w:val="lowerRoman"/>
      <w:lvlText w:val="%1."/>
      <w:lvlJc w:val="left"/>
      <w:pPr>
        <w:ind w:left="1200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BC6AAD94">
      <w:numFmt w:val="bullet"/>
      <w:lvlText w:val="•"/>
      <w:lvlJc w:val="left"/>
      <w:pPr>
        <w:ind w:left="2096" w:hanging="296"/>
      </w:pPr>
      <w:rPr>
        <w:rFonts w:hint="default"/>
      </w:rPr>
    </w:lvl>
    <w:lvl w:ilvl="2" w:tplc="73481B12">
      <w:numFmt w:val="bullet"/>
      <w:lvlText w:val="•"/>
      <w:lvlJc w:val="left"/>
      <w:pPr>
        <w:ind w:left="2992" w:hanging="296"/>
      </w:pPr>
      <w:rPr>
        <w:rFonts w:hint="default"/>
      </w:rPr>
    </w:lvl>
    <w:lvl w:ilvl="3" w:tplc="CE46CCB8">
      <w:numFmt w:val="bullet"/>
      <w:lvlText w:val="•"/>
      <w:lvlJc w:val="left"/>
      <w:pPr>
        <w:ind w:left="3888" w:hanging="296"/>
      </w:pPr>
      <w:rPr>
        <w:rFonts w:hint="default"/>
      </w:rPr>
    </w:lvl>
    <w:lvl w:ilvl="4" w:tplc="6C92A004">
      <w:numFmt w:val="bullet"/>
      <w:lvlText w:val="•"/>
      <w:lvlJc w:val="left"/>
      <w:pPr>
        <w:ind w:left="4784" w:hanging="296"/>
      </w:pPr>
      <w:rPr>
        <w:rFonts w:hint="default"/>
      </w:rPr>
    </w:lvl>
    <w:lvl w:ilvl="5" w:tplc="4DE6C8EA">
      <w:numFmt w:val="bullet"/>
      <w:lvlText w:val="•"/>
      <w:lvlJc w:val="left"/>
      <w:pPr>
        <w:ind w:left="5680" w:hanging="296"/>
      </w:pPr>
      <w:rPr>
        <w:rFonts w:hint="default"/>
      </w:rPr>
    </w:lvl>
    <w:lvl w:ilvl="6" w:tplc="43520ED0">
      <w:numFmt w:val="bullet"/>
      <w:lvlText w:val="•"/>
      <w:lvlJc w:val="left"/>
      <w:pPr>
        <w:ind w:left="6576" w:hanging="296"/>
      </w:pPr>
      <w:rPr>
        <w:rFonts w:hint="default"/>
      </w:rPr>
    </w:lvl>
    <w:lvl w:ilvl="7" w:tplc="C28E6B0A">
      <w:numFmt w:val="bullet"/>
      <w:lvlText w:val="•"/>
      <w:lvlJc w:val="left"/>
      <w:pPr>
        <w:ind w:left="7472" w:hanging="296"/>
      </w:pPr>
      <w:rPr>
        <w:rFonts w:hint="default"/>
      </w:rPr>
    </w:lvl>
    <w:lvl w:ilvl="8" w:tplc="BB3A4392">
      <w:numFmt w:val="bullet"/>
      <w:lvlText w:val="•"/>
      <w:lvlJc w:val="left"/>
      <w:pPr>
        <w:ind w:left="8368" w:hanging="296"/>
      </w:pPr>
      <w:rPr>
        <w:rFonts w:hint="default"/>
      </w:rPr>
    </w:lvl>
  </w:abstractNum>
  <w:abstractNum w:abstractNumId="10" w15:restartNumberingAfterBreak="0">
    <w:nsid w:val="763F1275"/>
    <w:multiLevelType w:val="hybridMultilevel"/>
    <w:tmpl w:val="37F4FB0C"/>
    <w:lvl w:ilvl="0" w:tplc="16064DE4">
      <w:start w:val="1"/>
      <w:numFmt w:val="decimal"/>
      <w:lvlText w:val="%1."/>
      <w:lvlJc w:val="left"/>
      <w:pPr>
        <w:ind w:left="840" w:hanging="360"/>
      </w:pPr>
      <w:rPr>
        <w:rFonts w:hint="default"/>
        <w:spacing w:val="-1"/>
        <w:w w:val="100"/>
      </w:rPr>
    </w:lvl>
    <w:lvl w:ilvl="1" w:tplc="AC7A3766">
      <w:start w:val="1"/>
      <w:numFmt w:val="lowerLetter"/>
      <w:lvlText w:val="%2."/>
      <w:lvlJc w:val="left"/>
      <w:pPr>
        <w:ind w:left="1020" w:hanging="360"/>
      </w:pPr>
      <w:rPr>
        <w:rFonts w:hint="default"/>
        <w:b/>
        <w:bCs/>
        <w:w w:val="100"/>
      </w:rPr>
    </w:lvl>
    <w:lvl w:ilvl="2" w:tplc="174C4216">
      <w:start w:val="1"/>
      <w:numFmt w:val="lowerRoman"/>
      <w:lvlText w:val="%3."/>
      <w:lvlJc w:val="left"/>
      <w:pPr>
        <w:ind w:left="1200" w:hanging="296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3" w:tplc="B240B1CC">
      <w:numFmt w:val="bullet"/>
      <w:lvlText w:val="•"/>
      <w:lvlJc w:val="left"/>
      <w:pPr>
        <w:ind w:left="1560" w:hanging="296"/>
      </w:pPr>
      <w:rPr>
        <w:rFonts w:hint="default"/>
      </w:rPr>
    </w:lvl>
    <w:lvl w:ilvl="4" w:tplc="845425AA">
      <w:numFmt w:val="bullet"/>
      <w:lvlText w:val="•"/>
      <w:lvlJc w:val="left"/>
      <w:pPr>
        <w:ind w:left="2788" w:hanging="296"/>
      </w:pPr>
      <w:rPr>
        <w:rFonts w:hint="default"/>
      </w:rPr>
    </w:lvl>
    <w:lvl w:ilvl="5" w:tplc="6E368E76">
      <w:numFmt w:val="bullet"/>
      <w:lvlText w:val="•"/>
      <w:lvlJc w:val="left"/>
      <w:pPr>
        <w:ind w:left="4017" w:hanging="296"/>
      </w:pPr>
      <w:rPr>
        <w:rFonts w:hint="default"/>
      </w:rPr>
    </w:lvl>
    <w:lvl w:ilvl="6" w:tplc="CF7E96C2">
      <w:numFmt w:val="bullet"/>
      <w:lvlText w:val="•"/>
      <w:lvlJc w:val="left"/>
      <w:pPr>
        <w:ind w:left="5245" w:hanging="296"/>
      </w:pPr>
      <w:rPr>
        <w:rFonts w:hint="default"/>
      </w:rPr>
    </w:lvl>
    <w:lvl w:ilvl="7" w:tplc="2F1A451A">
      <w:numFmt w:val="bullet"/>
      <w:lvlText w:val="•"/>
      <w:lvlJc w:val="left"/>
      <w:pPr>
        <w:ind w:left="6474" w:hanging="296"/>
      </w:pPr>
      <w:rPr>
        <w:rFonts w:hint="default"/>
      </w:rPr>
    </w:lvl>
    <w:lvl w:ilvl="8" w:tplc="672A23A6">
      <w:numFmt w:val="bullet"/>
      <w:lvlText w:val="•"/>
      <w:lvlJc w:val="left"/>
      <w:pPr>
        <w:ind w:left="7702" w:hanging="296"/>
      </w:pPr>
      <w:rPr>
        <w:rFonts w:hint="default"/>
      </w:rPr>
    </w:lvl>
  </w:abstractNum>
  <w:num w:numId="1" w16cid:durableId="534082312">
    <w:abstractNumId w:val="9"/>
  </w:num>
  <w:num w:numId="2" w16cid:durableId="1291939536">
    <w:abstractNumId w:val="4"/>
  </w:num>
  <w:num w:numId="3" w16cid:durableId="1612085143">
    <w:abstractNumId w:val="1"/>
  </w:num>
  <w:num w:numId="4" w16cid:durableId="516847805">
    <w:abstractNumId w:val="10"/>
  </w:num>
  <w:num w:numId="5" w16cid:durableId="294792900">
    <w:abstractNumId w:val="8"/>
  </w:num>
  <w:num w:numId="6" w16cid:durableId="1232033952">
    <w:abstractNumId w:val="6"/>
  </w:num>
  <w:num w:numId="7" w16cid:durableId="537401686">
    <w:abstractNumId w:val="5"/>
  </w:num>
  <w:num w:numId="8" w16cid:durableId="1999377939">
    <w:abstractNumId w:val="2"/>
  </w:num>
  <w:num w:numId="9" w16cid:durableId="1738891465">
    <w:abstractNumId w:val="1"/>
  </w:num>
  <w:num w:numId="10" w16cid:durableId="2490444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1" w16cid:durableId="126975322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593629949">
    <w:abstractNumId w:val="7"/>
  </w:num>
  <w:num w:numId="13" w16cid:durableId="967322307">
    <w:abstractNumId w:val="3"/>
  </w:num>
  <w:num w:numId="14" w16cid:durableId="679770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cztTQyNjQ3szRW0lEKTi0uzszPAykwrwUAXyJLJiwAAAA="/>
  </w:docVars>
  <w:rsids>
    <w:rsidRoot w:val="00A57401"/>
    <w:rsid w:val="00024E9E"/>
    <w:rsid w:val="000268F7"/>
    <w:rsid w:val="00030FE7"/>
    <w:rsid w:val="00065F33"/>
    <w:rsid w:val="00067C0D"/>
    <w:rsid w:val="000728F8"/>
    <w:rsid w:val="00090994"/>
    <w:rsid w:val="000A046A"/>
    <w:rsid w:val="000A1C1B"/>
    <w:rsid w:val="000B3BF9"/>
    <w:rsid w:val="000C613E"/>
    <w:rsid w:val="000C71EA"/>
    <w:rsid w:val="000C71F5"/>
    <w:rsid w:val="000D6DA9"/>
    <w:rsid w:val="000E30FC"/>
    <w:rsid w:val="000E7AA2"/>
    <w:rsid w:val="00106E1F"/>
    <w:rsid w:val="00107CB5"/>
    <w:rsid w:val="001104C6"/>
    <w:rsid w:val="001264F5"/>
    <w:rsid w:val="001309EE"/>
    <w:rsid w:val="00163F9A"/>
    <w:rsid w:val="00167458"/>
    <w:rsid w:val="0017287C"/>
    <w:rsid w:val="001753A4"/>
    <w:rsid w:val="001977FB"/>
    <w:rsid w:val="001C13F1"/>
    <w:rsid w:val="001D5F22"/>
    <w:rsid w:val="001F179E"/>
    <w:rsid w:val="001F2DE4"/>
    <w:rsid w:val="001F437D"/>
    <w:rsid w:val="0020557B"/>
    <w:rsid w:val="00205723"/>
    <w:rsid w:val="002302D6"/>
    <w:rsid w:val="00233429"/>
    <w:rsid w:val="00237216"/>
    <w:rsid w:val="00242002"/>
    <w:rsid w:val="00265937"/>
    <w:rsid w:val="00266321"/>
    <w:rsid w:val="002843E8"/>
    <w:rsid w:val="00284BAB"/>
    <w:rsid w:val="00290F76"/>
    <w:rsid w:val="002931EE"/>
    <w:rsid w:val="002A79D8"/>
    <w:rsid w:val="002D39DD"/>
    <w:rsid w:val="002D3DB6"/>
    <w:rsid w:val="0031581F"/>
    <w:rsid w:val="00327A27"/>
    <w:rsid w:val="00335D2B"/>
    <w:rsid w:val="00354D0B"/>
    <w:rsid w:val="00355A12"/>
    <w:rsid w:val="003B1B40"/>
    <w:rsid w:val="003C103B"/>
    <w:rsid w:val="003C4345"/>
    <w:rsid w:val="003E3900"/>
    <w:rsid w:val="003E79B4"/>
    <w:rsid w:val="003F5027"/>
    <w:rsid w:val="00404474"/>
    <w:rsid w:val="00412AC7"/>
    <w:rsid w:val="0043200A"/>
    <w:rsid w:val="00445D0A"/>
    <w:rsid w:val="00466715"/>
    <w:rsid w:val="00484B4D"/>
    <w:rsid w:val="00492ABC"/>
    <w:rsid w:val="00492B82"/>
    <w:rsid w:val="004953FC"/>
    <w:rsid w:val="004A3A80"/>
    <w:rsid w:val="004B5008"/>
    <w:rsid w:val="004D2087"/>
    <w:rsid w:val="004D63D6"/>
    <w:rsid w:val="004E10A3"/>
    <w:rsid w:val="004E7F32"/>
    <w:rsid w:val="004F0DBC"/>
    <w:rsid w:val="00520C46"/>
    <w:rsid w:val="00537FEF"/>
    <w:rsid w:val="005430D6"/>
    <w:rsid w:val="00550399"/>
    <w:rsid w:val="00565DE7"/>
    <w:rsid w:val="005737BA"/>
    <w:rsid w:val="005833A9"/>
    <w:rsid w:val="00592EC6"/>
    <w:rsid w:val="005A7767"/>
    <w:rsid w:val="005C3CFC"/>
    <w:rsid w:val="005D0BCA"/>
    <w:rsid w:val="005E094E"/>
    <w:rsid w:val="005E61CC"/>
    <w:rsid w:val="005F606D"/>
    <w:rsid w:val="00610471"/>
    <w:rsid w:val="006237C8"/>
    <w:rsid w:val="00644282"/>
    <w:rsid w:val="00645BAE"/>
    <w:rsid w:val="00662596"/>
    <w:rsid w:val="006742C3"/>
    <w:rsid w:val="00676444"/>
    <w:rsid w:val="00681E9B"/>
    <w:rsid w:val="0068444F"/>
    <w:rsid w:val="00691B56"/>
    <w:rsid w:val="006A308D"/>
    <w:rsid w:val="006A5781"/>
    <w:rsid w:val="006E76B2"/>
    <w:rsid w:val="006F1A8B"/>
    <w:rsid w:val="006F3D99"/>
    <w:rsid w:val="00700BD6"/>
    <w:rsid w:val="007112A7"/>
    <w:rsid w:val="00716B82"/>
    <w:rsid w:val="00732AA8"/>
    <w:rsid w:val="00747FAC"/>
    <w:rsid w:val="00757085"/>
    <w:rsid w:val="007626D9"/>
    <w:rsid w:val="00797F47"/>
    <w:rsid w:val="007B01EC"/>
    <w:rsid w:val="007C0AE2"/>
    <w:rsid w:val="007D1425"/>
    <w:rsid w:val="007D2E92"/>
    <w:rsid w:val="007D76D4"/>
    <w:rsid w:val="007F4385"/>
    <w:rsid w:val="008210F1"/>
    <w:rsid w:val="00830866"/>
    <w:rsid w:val="0084146B"/>
    <w:rsid w:val="00846FD5"/>
    <w:rsid w:val="00863CFB"/>
    <w:rsid w:val="008736EE"/>
    <w:rsid w:val="008A5757"/>
    <w:rsid w:val="008F2D31"/>
    <w:rsid w:val="00910F25"/>
    <w:rsid w:val="0093525C"/>
    <w:rsid w:val="0093695C"/>
    <w:rsid w:val="00940324"/>
    <w:rsid w:val="00941D57"/>
    <w:rsid w:val="009460C8"/>
    <w:rsid w:val="00950D59"/>
    <w:rsid w:val="009521D1"/>
    <w:rsid w:val="0095496D"/>
    <w:rsid w:val="0097101A"/>
    <w:rsid w:val="00975E73"/>
    <w:rsid w:val="00982DB9"/>
    <w:rsid w:val="00992105"/>
    <w:rsid w:val="009C4069"/>
    <w:rsid w:val="009E490D"/>
    <w:rsid w:val="009F4095"/>
    <w:rsid w:val="009F5B7A"/>
    <w:rsid w:val="009F6E65"/>
    <w:rsid w:val="00A00C15"/>
    <w:rsid w:val="00A13E5E"/>
    <w:rsid w:val="00A455CE"/>
    <w:rsid w:val="00A57401"/>
    <w:rsid w:val="00A60396"/>
    <w:rsid w:val="00A65EB1"/>
    <w:rsid w:val="00A81409"/>
    <w:rsid w:val="00AA1298"/>
    <w:rsid w:val="00AA2C81"/>
    <w:rsid w:val="00AA7D4A"/>
    <w:rsid w:val="00AB5655"/>
    <w:rsid w:val="00AB6815"/>
    <w:rsid w:val="00AC1FCF"/>
    <w:rsid w:val="00AD576B"/>
    <w:rsid w:val="00AE2F62"/>
    <w:rsid w:val="00AF50FF"/>
    <w:rsid w:val="00B14807"/>
    <w:rsid w:val="00B41A45"/>
    <w:rsid w:val="00B41ABD"/>
    <w:rsid w:val="00B5700E"/>
    <w:rsid w:val="00B766CB"/>
    <w:rsid w:val="00B84587"/>
    <w:rsid w:val="00BA649D"/>
    <w:rsid w:val="00BB22BC"/>
    <w:rsid w:val="00BD434F"/>
    <w:rsid w:val="00BD51D2"/>
    <w:rsid w:val="00BF52BD"/>
    <w:rsid w:val="00C135B9"/>
    <w:rsid w:val="00C22A62"/>
    <w:rsid w:val="00C37789"/>
    <w:rsid w:val="00C4278C"/>
    <w:rsid w:val="00C4379E"/>
    <w:rsid w:val="00C441A3"/>
    <w:rsid w:val="00C44A73"/>
    <w:rsid w:val="00C51767"/>
    <w:rsid w:val="00C855A0"/>
    <w:rsid w:val="00C90007"/>
    <w:rsid w:val="00CA389D"/>
    <w:rsid w:val="00CC7A60"/>
    <w:rsid w:val="00CF119B"/>
    <w:rsid w:val="00CF724B"/>
    <w:rsid w:val="00D17D55"/>
    <w:rsid w:val="00D41462"/>
    <w:rsid w:val="00D4296B"/>
    <w:rsid w:val="00D5043B"/>
    <w:rsid w:val="00D55815"/>
    <w:rsid w:val="00D95C9B"/>
    <w:rsid w:val="00D96E25"/>
    <w:rsid w:val="00DA0AD5"/>
    <w:rsid w:val="00DB1947"/>
    <w:rsid w:val="00DC27A5"/>
    <w:rsid w:val="00DF59EB"/>
    <w:rsid w:val="00E04A3C"/>
    <w:rsid w:val="00E04B10"/>
    <w:rsid w:val="00E11422"/>
    <w:rsid w:val="00E26E61"/>
    <w:rsid w:val="00E634BC"/>
    <w:rsid w:val="00E672A5"/>
    <w:rsid w:val="00E7327E"/>
    <w:rsid w:val="00E9463A"/>
    <w:rsid w:val="00EB2815"/>
    <w:rsid w:val="00EC1257"/>
    <w:rsid w:val="00EF12FD"/>
    <w:rsid w:val="00FA11C8"/>
    <w:rsid w:val="00FA1D27"/>
    <w:rsid w:val="00FC0FCE"/>
    <w:rsid w:val="00FC1E23"/>
    <w:rsid w:val="00FF2027"/>
    <w:rsid w:val="00FF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1BC52A"/>
  <w15:chartTrackingRefBased/>
  <w15:docId w15:val="{58D48A4A-D737-4101-9C2A-FCDBBE951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40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57401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57401"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1"/>
    <w:qFormat/>
    <w:rsid w:val="00A57401"/>
    <w:pPr>
      <w:ind w:left="1560" w:hanging="72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89</Words>
  <Characters>1950</Characters>
  <Application>Microsoft Office Word</Application>
  <DocSecurity>0</DocSecurity>
  <Lines>5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Bledsoe</dc:creator>
  <cp:keywords/>
  <dc:description/>
  <cp:lastModifiedBy>Heather Cash</cp:lastModifiedBy>
  <cp:revision>12</cp:revision>
  <dcterms:created xsi:type="dcterms:W3CDTF">2024-12-02T22:47:00Z</dcterms:created>
  <dcterms:modified xsi:type="dcterms:W3CDTF">2024-12-02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9566a45fea3997db101412130539935002dffc0e74d111a3be34748dea8272</vt:lpwstr>
  </property>
</Properties>
</file>